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273ECEF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D45C92">
        <w:rPr>
          <w:rFonts w:ascii="Monotype Corsiva" w:hAnsi="Monotype Corsiva"/>
          <w:b/>
          <w:bCs/>
          <w:sz w:val="40"/>
          <w:szCs w:val="40"/>
          <w:u w:val="single"/>
        </w:rPr>
        <w:t>26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D45C92">
        <w:rPr>
          <w:rFonts w:ascii="Monotype Corsiva" w:hAnsi="Monotype Corsiva"/>
          <w:b/>
          <w:bCs/>
          <w:sz w:val="40"/>
          <w:szCs w:val="40"/>
          <w:u w:val="single"/>
        </w:rPr>
        <w:t>30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95CFF" w14:textId="77777777" w:rsidR="000F30F0" w:rsidRPr="000F30F0" w:rsidRDefault="000F30F0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F30F0">
              <w:rPr>
                <w:b/>
                <w:bCs/>
                <w:color w:val="000000" w:themeColor="text1"/>
                <w:sz w:val="20"/>
                <w:szCs w:val="20"/>
              </w:rPr>
              <w:t>Introduction to Regions</w:t>
            </w:r>
          </w:p>
          <w:p w14:paraId="42094E0B" w14:textId="6FE2FC11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185BB" w14:textId="3914285E" w:rsidR="00FC7588" w:rsidRPr="000F30F0" w:rsidRDefault="000F30F0" w:rsidP="00FC7588">
            <w:pPr>
              <w:pStyle w:val="Heading2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0F30F0">
              <w:rPr>
                <w:b/>
                <w:bCs/>
                <w:color w:val="2E2F30"/>
                <w:sz w:val="20"/>
                <w:szCs w:val="20"/>
              </w:rPr>
              <w:t>Types of Regions</w:t>
            </w:r>
          </w:p>
          <w:p w14:paraId="7A03C3D9" w14:textId="7A26C095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EF46F" w14:textId="77777777" w:rsidR="000F30F0" w:rsidRPr="000F30F0" w:rsidRDefault="000F30F0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F30F0">
              <w:rPr>
                <w:b/>
                <w:bCs/>
                <w:color w:val="000000" w:themeColor="text1"/>
                <w:sz w:val="20"/>
                <w:szCs w:val="20"/>
              </w:rPr>
              <w:t>Properties and Scale of Regions</w:t>
            </w:r>
          </w:p>
          <w:p w14:paraId="7D7D6373" w14:textId="23D63FA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28CE1" w14:textId="77777777" w:rsidR="000F30F0" w:rsidRPr="000F30F0" w:rsidRDefault="000F30F0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F30F0">
              <w:rPr>
                <w:b/>
                <w:bCs/>
                <w:color w:val="000000" w:themeColor="text1"/>
                <w:sz w:val="20"/>
                <w:szCs w:val="20"/>
              </w:rPr>
              <w:t>Temporary and Subjective Nature of Regions</w:t>
            </w:r>
          </w:p>
          <w:p w14:paraId="4E5D2A4A" w14:textId="4120D97D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ACB89" w14:textId="77777777" w:rsidR="000F30F0" w:rsidRPr="000F30F0" w:rsidRDefault="000F30F0" w:rsidP="000F30F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F30F0">
              <w:rPr>
                <w:b/>
                <w:bCs/>
                <w:color w:val="000000" w:themeColor="text1"/>
                <w:sz w:val="20"/>
                <w:szCs w:val="20"/>
              </w:rPr>
              <w:t>Limitations and Challenges of Regionalization</w:t>
            </w:r>
          </w:p>
          <w:p w14:paraId="672C27EE" w14:textId="3565B5C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895860D" w:rsidR="00062A0A" w:rsidRPr="006D32FE" w:rsidRDefault="000D3447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Style w:val="normaltextrun"/>
                <w:shd w:val="clear" w:color="auto" w:fill="FFFFFF"/>
              </w:rPr>
              <w:t>Pre-AP:  G.</w:t>
            </w:r>
            <w:r w:rsidR="000F30F0">
              <w:rPr>
                <w:rStyle w:val="normaltextrun"/>
                <w:shd w:val="clear" w:color="auto" w:fill="FFFFFF"/>
              </w:rPr>
              <w:t xml:space="preserve">2 </w:t>
            </w:r>
            <w:r>
              <w:rPr>
                <w:rStyle w:val="normaltextrun"/>
                <w:shd w:val="clear" w:color="auto" w:fill="FFFFFF"/>
              </w:rPr>
              <w:t xml:space="preserve"> </w:t>
            </w:r>
            <w:r w:rsidR="000F30F0" w:rsidRPr="000F30F0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 w:rsidR="000F30F0" w:rsidRPr="000F30F0">
              <w:t>Examine the purpose, characteristics, and limitations of regions.</w:t>
            </w:r>
          </w:p>
        </w:tc>
      </w:tr>
      <w:tr w:rsidR="0016195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61959" w:rsidRPr="006D32FE" w:rsidRDefault="00161959" w:rsidP="0016195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61959" w:rsidRPr="006D32FE" w:rsidRDefault="00161959" w:rsidP="0016195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32320" w14:textId="5488F79B" w:rsidR="00F163B8" w:rsidRPr="00F163B8" w:rsidRDefault="00495930" w:rsidP="00F163B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495930">
              <w:rPr>
                <w:color w:val="2E2F30"/>
                <w:sz w:val="20"/>
                <w:szCs w:val="20"/>
              </w:rPr>
              <w:t xml:space="preserve">I </w:t>
            </w:r>
            <w:r w:rsidR="00F163B8" w:rsidRPr="00495930">
              <w:rPr>
                <w:color w:val="2E2F30"/>
                <w:sz w:val="20"/>
                <w:szCs w:val="20"/>
              </w:rPr>
              <w:t xml:space="preserve">can </w:t>
            </w:r>
            <w:r w:rsidR="00F163B8">
              <w:rPr>
                <w:rFonts w:ascii="Segoe UI" w:hAnsi="Segoe UI" w:cs="Segoe UI"/>
                <w:color w:val="2E2F30"/>
                <w:shd w:val="clear" w:color="auto" w:fill="FFFFFF"/>
              </w:rPr>
              <w:t>u</w:t>
            </w:r>
            <w:r w:rsidR="00F163B8" w:rsidRPr="00F163B8">
              <w:rPr>
                <w:rFonts w:ascii="Segoe UI" w:hAnsi="Segoe UI" w:cs="Segoe UI"/>
                <w:color w:val="2E2F30"/>
                <w:shd w:val="clear" w:color="auto" w:fill="FFFFFF"/>
              </w:rPr>
              <w:t>nderstand</w:t>
            </w:r>
            <w:r w:rsidR="00F163B8" w:rsidRPr="00F163B8">
              <w:rPr>
                <w:color w:val="2E2F30"/>
                <w:sz w:val="20"/>
                <w:szCs w:val="20"/>
              </w:rPr>
              <w:t xml:space="preserve"> the purpose of regions and the difference between regions and places.</w:t>
            </w:r>
          </w:p>
          <w:p w14:paraId="2AC536B8" w14:textId="1A772DC9" w:rsidR="00495930" w:rsidRPr="00495930" w:rsidRDefault="00495930" w:rsidP="00495930">
            <w:pPr>
              <w:rPr>
                <w:sz w:val="20"/>
                <w:szCs w:val="20"/>
              </w:rPr>
            </w:pPr>
          </w:p>
          <w:p w14:paraId="01D8BB28" w14:textId="68F55789" w:rsidR="00161959" w:rsidRPr="00495930" w:rsidRDefault="00161959" w:rsidP="00161959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5EE3C" w14:textId="40BDC101" w:rsidR="00F163B8" w:rsidRPr="00F163B8" w:rsidRDefault="00495930" w:rsidP="00F163B8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F163B8"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F163B8">
              <w:rPr>
                <w:rFonts w:ascii="Segoe UI" w:hAnsi="Segoe UI" w:cs="Segoe UI"/>
                <w:color w:val="2E2F30"/>
                <w:shd w:val="clear" w:color="auto" w:fill="FFFFFF"/>
              </w:rPr>
              <w:t>i</w:t>
            </w:r>
            <w:r w:rsidR="00F163B8" w:rsidRPr="00F163B8">
              <w:rPr>
                <w:rFonts w:ascii="Segoe UI" w:hAnsi="Segoe UI" w:cs="Segoe UI"/>
                <w:color w:val="2E2F30"/>
                <w:shd w:val="clear" w:color="auto" w:fill="FFFFFF"/>
              </w:rPr>
              <w:t>dentify</w:t>
            </w:r>
            <w:r w:rsidR="00F163B8" w:rsidRPr="00F163B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nd differentiate between formal, functional, and perceptual regions.</w:t>
            </w:r>
          </w:p>
          <w:p w14:paraId="2EDCF9AA" w14:textId="602134E8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507E9" w14:textId="1BC72E32" w:rsidR="00F163B8" w:rsidRPr="00F163B8" w:rsidRDefault="00495930" w:rsidP="00F163B8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F163B8"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F163B8">
              <w:rPr>
                <w:rFonts w:ascii="Segoe UI" w:hAnsi="Segoe UI" w:cs="Segoe UI"/>
                <w:color w:val="2E2F30"/>
                <w:shd w:val="clear" w:color="auto" w:fill="FFFFFF"/>
              </w:rPr>
              <w:t>e</w:t>
            </w:r>
            <w:r w:rsidR="00F163B8" w:rsidRPr="00F163B8">
              <w:rPr>
                <w:rFonts w:ascii="Segoe UI" w:hAnsi="Segoe UI" w:cs="Segoe UI"/>
                <w:color w:val="2E2F30"/>
                <w:shd w:val="clear" w:color="auto" w:fill="FFFFFF"/>
              </w:rPr>
              <w:t>xplore</w:t>
            </w:r>
            <w:r w:rsidR="00F163B8" w:rsidRPr="00F163B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how the scale and boundaries of regions can change and overlap.</w:t>
            </w:r>
          </w:p>
          <w:p w14:paraId="5D23F95C" w14:textId="7FBD2FB6" w:rsidR="00161959" w:rsidRPr="006D32FE" w:rsidRDefault="00161959" w:rsidP="0016195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17F200F" w:rsidR="00161959" w:rsidRPr="006D32FE" w:rsidRDefault="00495930" w:rsidP="00161959">
            <w:pPr>
              <w:rPr>
                <w:rFonts w:ascii="Cambria" w:hAnsi="Cambria"/>
                <w:sz w:val="20"/>
                <w:szCs w:val="20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can </w:t>
            </w:r>
            <w:r w:rsidR="00F163B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d</w:t>
            </w:r>
            <w:r w:rsidR="00F163B8" w:rsidRPr="00F163B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scuss the dynamic and subjective nature of regions and how they evolve over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9BE87" w14:textId="514E24EC" w:rsidR="00F163B8" w:rsidRPr="00F163B8" w:rsidRDefault="00495930" w:rsidP="00F163B8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F163B8" w:rsidRPr="0049593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F163B8">
              <w:rPr>
                <w:rFonts w:ascii="Segoe UI" w:hAnsi="Segoe UI" w:cs="Segoe UI"/>
                <w:color w:val="2E2F30"/>
                <w:shd w:val="clear" w:color="auto" w:fill="FFFFFF"/>
              </w:rPr>
              <w:t>e</w:t>
            </w:r>
            <w:r w:rsidR="00F163B8" w:rsidRPr="00F163B8">
              <w:rPr>
                <w:rFonts w:ascii="Segoe UI" w:hAnsi="Segoe UI" w:cs="Segoe UI"/>
                <w:color w:val="2E2F30"/>
                <w:shd w:val="clear" w:color="auto" w:fill="FFFFFF"/>
              </w:rPr>
              <w:t>valuate</w:t>
            </w:r>
            <w:r w:rsidR="00F163B8" w:rsidRPr="00F163B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limitations of defining regions and the challenges they present.</w:t>
            </w:r>
          </w:p>
          <w:p w14:paraId="39CA1027" w14:textId="0B3F35C9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B25D7A5" w:rsidR="00865CE8" w:rsidRPr="00FC7588" w:rsidRDefault="000F30F0" w:rsidP="00AA5D83">
            <w:pPr>
              <w:widowControl w:val="0"/>
              <w:rPr>
                <w:sz w:val="20"/>
                <w:szCs w:val="20"/>
              </w:rPr>
            </w:pPr>
            <w:r w:rsidRPr="000F30F0">
              <w:rPr>
                <w:color w:val="2E2F30"/>
                <w:sz w:val="20"/>
                <w:szCs w:val="20"/>
                <w:shd w:val="clear" w:color="auto" w:fill="FFFFFF"/>
              </w:rPr>
              <w:t>Define "region" in your own words and list any examples you know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29FA1" w14:textId="77777777" w:rsidR="000F30F0" w:rsidRPr="000F30F0" w:rsidRDefault="000F30F0" w:rsidP="000F30F0">
            <w:pPr>
              <w:widowControl w:val="0"/>
              <w:rPr>
                <w:sz w:val="20"/>
                <w:szCs w:val="20"/>
              </w:rPr>
            </w:pPr>
            <w:r w:rsidRPr="000F30F0">
              <w:rPr>
                <w:sz w:val="20"/>
                <w:szCs w:val="20"/>
              </w:rPr>
              <w:t>What might be the difference between a "formal" region and a "perceptual" region?</w:t>
            </w:r>
          </w:p>
          <w:p w14:paraId="4AF8B585" w14:textId="38C45E4F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741BD" w14:textId="77777777" w:rsidR="000F30F0" w:rsidRPr="000F30F0" w:rsidRDefault="000F30F0" w:rsidP="000F30F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30F0">
              <w:rPr>
                <w:b/>
                <w:bCs/>
                <w:sz w:val="20"/>
                <w:szCs w:val="20"/>
              </w:rPr>
              <w:t>List different scales at which regions can exist (e.g., local, global).</w:t>
            </w:r>
          </w:p>
          <w:p w14:paraId="42589212" w14:textId="5B00ECBF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2E4B5FC" w:rsidR="00010A3A" w:rsidRPr="00FC7588" w:rsidRDefault="000F30F0" w:rsidP="00AA5D83">
            <w:pPr>
              <w:widowControl w:val="0"/>
              <w:rPr>
                <w:sz w:val="20"/>
                <w:szCs w:val="20"/>
              </w:rPr>
            </w:pPr>
            <w:r w:rsidRPr="000F30F0">
              <w:rPr>
                <w:b/>
                <w:bCs/>
                <w:sz w:val="20"/>
                <w:szCs w:val="20"/>
              </w:rPr>
              <w:t>Why might the boundaries of a region change over time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58BD3" w14:textId="77777777" w:rsidR="000F30F0" w:rsidRPr="000F30F0" w:rsidRDefault="000F30F0" w:rsidP="000F30F0">
            <w:pPr>
              <w:widowControl w:val="0"/>
              <w:rPr>
                <w:sz w:val="20"/>
                <w:szCs w:val="20"/>
              </w:rPr>
            </w:pPr>
            <w:r w:rsidRPr="000F30F0">
              <w:rPr>
                <w:sz w:val="20"/>
                <w:szCs w:val="20"/>
              </w:rPr>
              <w:t>What challenges might arise from defining regions?</w:t>
            </w:r>
          </w:p>
          <w:p w14:paraId="2A2DFE45" w14:textId="6BC28998" w:rsidR="00865CE8" w:rsidRPr="00FC7588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BCFCA" w14:textId="7E702D5F" w:rsidR="00F66B24" w:rsidRPr="00F66B24" w:rsidRDefault="00F66B24" w:rsidP="00F66B24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Anticipatory Set: 5 minutes</w:t>
            </w:r>
          </w:p>
          <w:p w14:paraId="186F33A7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I Do: 15 minutes</w:t>
            </w:r>
          </w:p>
          <w:p w14:paraId="7D1D5B24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We Do: 15 minutes</w:t>
            </w:r>
          </w:p>
          <w:p w14:paraId="6A3E6D3C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You Do: 10 minutes</w:t>
            </w:r>
          </w:p>
          <w:p w14:paraId="77F18C0E" w14:textId="77777777" w:rsidR="00F66B24" w:rsidRPr="00F66B24" w:rsidRDefault="00F66B24" w:rsidP="00F66B24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6B24">
              <w:rPr>
                <w:rFonts w:cs="Segoe UI"/>
                <w:sz w:val="20"/>
                <w:szCs w:val="20"/>
              </w:rPr>
              <w:t>Closure: 5 minutes</w:t>
            </w:r>
          </w:p>
          <w:p w14:paraId="739E54AE" w14:textId="0896FF8F" w:rsidR="00863B39" w:rsidRPr="00A76F6B" w:rsidRDefault="00863B39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BC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4ED74550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338AE1F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20C44CE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BB87E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E6DD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5FB8C5C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E87E949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4F0D83B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483CAEB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7B17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33B0CE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B69E052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7CF4F5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67233A6C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4CDF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87AD324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B02D488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6A0580D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205E9AC1" w14:textId="77777777" w:rsidR="00F66B24" w:rsidRPr="00C628A4" w:rsidRDefault="00F66B24" w:rsidP="00F66B2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276B0" w14:textId="2CB39F79" w:rsidR="00F163B8" w:rsidRPr="00F163B8" w:rsidRDefault="00495321" w:rsidP="00F163B8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F163B8">
              <w:rPr>
                <w:b/>
                <w:bCs/>
                <w:sz w:val="20"/>
                <w:szCs w:val="20"/>
              </w:rPr>
              <w:t>Lecture</w:t>
            </w:r>
            <w:r w:rsidRPr="00010A3A">
              <w:rPr>
                <w:sz w:val="20"/>
                <w:szCs w:val="20"/>
              </w:rPr>
              <w:t xml:space="preserve">: </w:t>
            </w:r>
            <w:r w:rsidR="00F163B8" w:rsidRPr="00F163B8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F163B8" w:rsidRPr="00F163B8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troduction to Regions</w:t>
            </w:r>
          </w:p>
          <w:p w14:paraId="4B104781" w14:textId="77777777" w:rsidR="00F163B8" w:rsidRPr="00F163B8" w:rsidRDefault="00F163B8" w:rsidP="00F163B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A6F2E9F" w14:textId="4A940C95" w:rsidR="00495321" w:rsidRPr="00010A3A" w:rsidRDefault="00495321" w:rsidP="00FC758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65B56" w14:textId="0B8D1EE4" w:rsidR="00547F89" w:rsidRPr="00547F89" w:rsidRDefault="00FC7588" w:rsidP="00547F89">
            <w:pPr>
              <w:pStyle w:val="paragraph"/>
              <w:spacing w:after="0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547F89">
              <w:rPr>
                <w:rStyle w:val="eop"/>
                <w:b/>
                <w:bCs/>
                <w:sz w:val="20"/>
                <w:szCs w:val="20"/>
              </w:rPr>
              <w:t>Lecture:</w:t>
            </w:r>
            <w:r w:rsidRPr="00010A3A">
              <w:rPr>
                <w:rStyle w:val="eop"/>
                <w:sz w:val="20"/>
                <w:szCs w:val="20"/>
              </w:rPr>
              <w:t xml:space="preserve">  </w:t>
            </w:r>
            <w:r w:rsidRPr="00010A3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47F89"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547F89" w:rsidRPr="00547F8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Types of Regions</w:t>
            </w:r>
          </w:p>
          <w:p w14:paraId="765C823E" w14:textId="0A8AD800" w:rsidR="00863B39" w:rsidRPr="00010A3A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4E200" w14:textId="3FA76CF0" w:rsidR="00547F89" w:rsidRPr="00547F89" w:rsidRDefault="00490253" w:rsidP="00547F89">
            <w:pPr>
              <w:rPr>
                <w:b/>
                <w:bCs/>
                <w:sz w:val="20"/>
                <w:szCs w:val="20"/>
              </w:rPr>
            </w:pPr>
            <w:r w:rsidRPr="00547F89">
              <w:rPr>
                <w:b/>
                <w:bCs/>
                <w:sz w:val="20"/>
                <w:szCs w:val="20"/>
              </w:rPr>
              <w:t>Lecture:</w:t>
            </w:r>
            <w:r w:rsidRPr="00010A3A">
              <w:rPr>
                <w:sz w:val="20"/>
                <w:szCs w:val="20"/>
              </w:rPr>
              <w:t xml:space="preserve">  </w:t>
            </w:r>
            <w:r w:rsidR="00547F89"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547F89" w:rsidRPr="00547F89">
              <w:rPr>
                <w:b/>
                <w:bCs/>
                <w:sz w:val="20"/>
                <w:szCs w:val="20"/>
              </w:rPr>
              <w:t>Properties and Scale of Regions</w:t>
            </w:r>
          </w:p>
          <w:p w14:paraId="31AF08D2" w14:textId="77777777" w:rsidR="00547F89" w:rsidRPr="00547F89" w:rsidRDefault="00547F89" w:rsidP="00547F89">
            <w:pPr>
              <w:rPr>
                <w:sz w:val="20"/>
                <w:szCs w:val="20"/>
              </w:rPr>
            </w:pPr>
          </w:p>
          <w:p w14:paraId="55FD87B9" w14:textId="22F22CA5" w:rsidR="00490253" w:rsidRPr="00010A3A" w:rsidRDefault="00490253" w:rsidP="00863B39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2BF5D" w14:textId="3A868BD9" w:rsidR="00547F89" w:rsidRPr="00547F89" w:rsidRDefault="00547F89" w:rsidP="00547F8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547F89">
              <w:rPr>
                <w:b/>
                <w:bCs/>
                <w:sz w:val="20"/>
                <w:szCs w:val="20"/>
              </w:rPr>
              <w:t>Temporary and Subjective Nature of Regions</w:t>
            </w:r>
          </w:p>
          <w:p w14:paraId="46145190" w14:textId="77777777" w:rsidR="00547F89" w:rsidRPr="00547F89" w:rsidRDefault="00547F89" w:rsidP="00547F89">
            <w:pPr>
              <w:rPr>
                <w:sz w:val="20"/>
                <w:szCs w:val="20"/>
              </w:rPr>
            </w:pPr>
          </w:p>
          <w:p w14:paraId="2920DFA7" w14:textId="77777777" w:rsidR="00010A3A" w:rsidRPr="00010A3A" w:rsidRDefault="00010A3A" w:rsidP="00863B39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7A4CA024" w14:textId="5EC049ED" w:rsidR="00863B39" w:rsidRPr="00010A3A" w:rsidRDefault="00863B39" w:rsidP="00863B39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CD3CD" w14:textId="601D1B99" w:rsidR="00547F89" w:rsidRPr="00547F89" w:rsidRDefault="00547F89" w:rsidP="00547F89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  <w:r w:rsidRPr="00547F8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Lecture: </w:t>
            </w:r>
            <w:r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547F8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Limitations and Challenges of Regionalization</w:t>
            </w:r>
          </w:p>
          <w:p w14:paraId="01B622C3" w14:textId="77777777" w:rsidR="00547F89" w:rsidRPr="00547F89" w:rsidRDefault="00547F89" w:rsidP="00547F89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</w:p>
          <w:p w14:paraId="68A88068" w14:textId="43604AA9" w:rsidR="00863B39" w:rsidRPr="00547F89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F2A85" w14:textId="1A1F56F1" w:rsidR="003E28FF" w:rsidRPr="003E28FF" w:rsidRDefault="003E28FF" w:rsidP="003E28FF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>Partner work:  Students will conduct initial observations and annotate Sources 1</w:t>
            </w:r>
            <w:r>
              <w:rPr>
                <w:color w:val="2E2F30"/>
                <w:sz w:val="21"/>
                <w:szCs w:val="21"/>
                <w:shd w:val="clear" w:color="auto" w:fill="FFFFFF"/>
              </w:rPr>
              <w:t>-3</w:t>
            </w: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 with observations and wonderings.  </w:t>
            </w:r>
          </w:p>
          <w:p w14:paraId="6CDF1AC9" w14:textId="77777777" w:rsidR="003E28FF" w:rsidRPr="003E28FF" w:rsidRDefault="003E28FF" w:rsidP="003E28FF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2A461441" w14:textId="46139591" w:rsidR="00547F89" w:rsidRPr="00547F89" w:rsidRDefault="003E28FF" w:rsidP="003E28FF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10 minutes:  Class debrief 5 minutes </w:t>
            </w:r>
          </w:p>
          <w:p w14:paraId="00AB9063" w14:textId="0057738E" w:rsidR="00634E75" w:rsidRPr="003E28FF" w:rsidRDefault="00FC7588" w:rsidP="00863B39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.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0FEC4" w14:textId="526D901B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Partner work:  Students will conduct initial observations and annotate Sources </w:t>
            </w: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4-6 </w:t>
            </w: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with observations and wonderings.  </w:t>
            </w:r>
          </w:p>
          <w:p w14:paraId="202A5F20" w14:textId="77777777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149011C4" w14:textId="77777777" w:rsidR="003E28FF" w:rsidRPr="003E28FF" w:rsidRDefault="003E28FF" w:rsidP="003E28FF">
            <w:pPr>
              <w:pStyle w:val="paragraph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3E28FF">
              <w:rPr>
                <w:color w:val="2E2F30"/>
                <w:sz w:val="21"/>
                <w:szCs w:val="21"/>
                <w:shd w:val="clear" w:color="auto" w:fill="FFFFFF"/>
              </w:rPr>
              <w:t xml:space="preserve">10 minutes:  Class debrief 5 minutes </w:t>
            </w:r>
          </w:p>
          <w:p w14:paraId="50CED0AC" w14:textId="461DDDFD" w:rsidR="00863B39" w:rsidRPr="00962DD8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C973" w14:textId="65447F0C" w:rsidR="00863B39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rtner work:  Students will conduct initial observations and annotate Source</w:t>
            </w:r>
            <w:r w:rsidR="003E28FF">
              <w:rPr>
                <w:rFonts w:ascii="Cambria" w:hAnsi="Cambria"/>
                <w:sz w:val="20"/>
                <w:szCs w:val="20"/>
              </w:rPr>
              <w:t xml:space="preserve"> 7</w:t>
            </w:r>
            <w:r w:rsidR="007E562A">
              <w:rPr>
                <w:rFonts w:ascii="Cambria" w:hAnsi="Cambria"/>
                <w:sz w:val="20"/>
                <w:szCs w:val="20"/>
              </w:rPr>
              <w:t>-8</w:t>
            </w:r>
            <w:r w:rsidR="003E28FF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with observations and wonderings.  </w:t>
            </w:r>
          </w:p>
          <w:p w14:paraId="7F109A1E" w14:textId="77777777" w:rsidR="00490253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4149714A" w:rsidR="00490253" w:rsidRPr="006D32FE" w:rsidRDefault="00490253" w:rsidP="0049025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10 minutes:  Class debrief 5 minute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EBFD8" w14:textId="61E371BE" w:rsidR="007E562A" w:rsidRPr="007E562A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  <w:r w:rsidRPr="007E562A">
              <w:rPr>
                <w:rFonts w:ascii="Cambria" w:hAnsi="Cambria"/>
                <w:sz w:val="20"/>
                <w:szCs w:val="20"/>
              </w:rPr>
              <w:t xml:space="preserve">Partner work:  Students will conduct initial observations and annotate Source </w:t>
            </w:r>
            <w:r>
              <w:rPr>
                <w:rFonts w:ascii="Cambria" w:hAnsi="Cambria"/>
                <w:sz w:val="20"/>
                <w:szCs w:val="20"/>
              </w:rPr>
              <w:t xml:space="preserve">9 </w:t>
            </w:r>
            <w:r w:rsidRPr="007E562A">
              <w:rPr>
                <w:rFonts w:ascii="Cambria" w:hAnsi="Cambria"/>
                <w:sz w:val="20"/>
                <w:szCs w:val="20"/>
              </w:rPr>
              <w:t xml:space="preserve">with observations and wonderings.  </w:t>
            </w:r>
          </w:p>
          <w:p w14:paraId="5C929324" w14:textId="77777777" w:rsidR="007E562A" w:rsidRPr="007E562A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7E23A577" w:rsidR="00863B39" w:rsidRPr="006D32FE" w:rsidRDefault="007E562A" w:rsidP="007E562A">
            <w:pPr>
              <w:rPr>
                <w:rFonts w:ascii="Cambria" w:hAnsi="Cambria"/>
                <w:sz w:val="20"/>
                <w:szCs w:val="20"/>
              </w:rPr>
            </w:pPr>
            <w:r w:rsidRPr="007E562A">
              <w:rPr>
                <w:rFonts w:ascii="Cambria" w:hAnsi="Cambria"/>
                <w:sz w:val="20"/>
                <w:szCs w:val="20"/>
              </w:rPr>
              <w:t>10 minutes:  Class debrief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51C77" w14:textId="77777777" w:rsidR="007E562A" w:rsidRPr="007E562A" w:rsidRDefault="007E562A" w:rsidP="007E562A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7E562A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Activity:</w:t>
            </w:r>
            <w:r w:rsidRPr="007E562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Debate the effectiveness of Exclusive Economic Zones (EEZs) using the provided resources. Consider the benefits and drawbacks of such regional definitions.</w:t>
            </w:r>
          </w:p>
          <w:p w14:paraId="26A1E231" w14:textId="77777777" w:rsidR="007E562A" w:rsidRPr="007E562A" w:rsidRDefault="007E562A" w:rsidP="007E562A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0811E74D" w14:textId="32A7E190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5F468" w14:textId="77777777" w:rsidR="003E28FF" w:rsidRPr="003E28FF" w:rsidRDefault="003E28FF" w:rsidP="003E28FF">
            <w:pPr>
              <w:widowControl w:val="0"/>
              <w:rPr>
                <w:b/>
                <w:bCs/>
                <w:color w:val="2E2F30"/>
                <w:shd w:val="clear" w:color="auto" w:fill="FFFFFF"/>
              </w:rPr>
            </w:pPr>
            <w:r w:rsidRPr="003E28FF">
              <w:rPr>
                <w:b/>
                <w:bCs/>
                <w:color w:val="2E2F30"/>
                <w:shd w:val="clear" w:color="auto" w:fill="FFFFFF"/>
              </w:rPr>
              <w:t>Partner Source analysis</w:t>
            </w:r>
          </w:p>
          <w:p w14:paraId="5C87BC23" w14:textId="77777777" w:rsidR="003E28FF" w:rsidRDefault="003E28FF" w:rsidP="003E28FF">
            <w:pPr>
              <w:widowControl w:val="0"/>
              <w:rPr>
                <w:b/>
                <w:bCs/>
                <w:color w:val="2E2F30"/>
                <w:shd w:val="clear" w:color="auto" w:fill="FFFFFF"/>
              </w:rPr>
            </w:pPr>
            <w:r w:rsidRPr="003E28FF">
              <w:rPr>
                <w:b/>
                <w:bCs/>
                <w:color w:val="2E2F30"/>
                <w:shd w:val="clear" w:color="auto" w:fill="FFFFFF"/>
              </w:rPr>
              <w:t>Sources 1</w:t>
            </w:r>
            <w:r>
              <w:rPr>
                <w:b/>
                <w:bCs/>
                <w:color w:val="2E2F30"/>
                <w:shd w:val="clear" w:color="auto" w:fill="FFFFFF"/>
              </w:rPr>
              <w:t>-3</w:t>
            </w:r>
          </w:p>
          <w:p w14:paraId="44973FBC" w14:textId="77777777" w:rsidR="003E28FF" w:rsidRDefault="003E28FF" w:rsidP="003E28FF">
            <w:pPr>
              <w:widowControl w:val="0"/>
              <w:rPr>
                <w:b/>
                <w:bCs/>
                <w:color w:val="2E2F30"/>
                <w:shd w:val="clear" w:color="auto" w:fill="FFFFFF"/>
              </w:rPr>
            </w:pPr>
          </w:p>
          <w:p w14:paraId="0CFE28C1" w14:textId="24FF707C" w:rsidR="003E28FF" w:rsidRPr="003E28FF" w:rsidRDefault="003E28FF" w:rsidP="003E28FF">
            <w:pPr>
              <w:widowControl w:val="0"/>
              <w:rPr>
                <w:b/>
                <w:bCs/>
                <w:color w:val="2E2F30"/>
                <w:shd w:val="clear" w:color="auto" w:fill="FFFFFF"/>
              </w:rPr>
            </w:pPr>
            <w:r w:rsidRPr="003E28FF">
              <w:rPr>
                <w:b/>
                <w:bCs/>
                <w:color w:val="2E2F30"/>
                <w:shd w:val="clear" w:color="auto" w:fill="FFFFFF"/>
              </w:rPr>
              <w:t xml:space="preserve">using analysis on page </w:t>
            </w:r>
            <w:r>
              <w:rPr>
                <w:b/>
                <w:bCs/>
                <w:color w:val="2E2F30"/>
                <w:shd w:val="clear" w:color="auto" w:fill="FFFFFF"/>
              </w:rPr>
              <w:t>21</w:t>
            </w:r>
            <w:r w:rsidRPr="003E28FF">
              <w:rPr>
                <w:b/>
                <w:bCs/>
                <w:color w:val="2E2F30"/>
                <w:shd w:val="clear" w:color="auto" w:fill="FFFFFF"/>
              </w:rPr>
              <w:t xml:space="preserve">  </w:t>
            </w:r>
          </w:p>
          <w:p w14:paraId="44E3582B" w14:textId="32B5F1C9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4398B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Partner Source analysis</w:t>
            </w:r>
          </w:p>
          <w:p w14:paraId="23505C4B" w14:textId="1D5959E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 xml:space="preserve">Sources </w:t>
            </w:r>
            <w:r>
              <w:rPr>
                <w:b/>
                <w:bCs/>
                <w:color w:val="2E2F30"/>
              </w:rPr>
              <w:t>4-6</w:t>
            </w:r>
          </w:p>
          <w:p w14:paraId="5CF17812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</w:p>
          <w:p w14:paraId="369827AD" w14:textId="55419C75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using analysis on page 2</w:t>
            </w:r>
            <w:r>
              <w:rPr>
                <w:b/>
                <w:bCs/>
                <w:color w:val="2E2F30"/>
              </w:rPr>
              <w:t>6</w:t>
            </w:r>
          </w:p>
          <w:p w14:paraId="5F5A5828" w14:textId="77777777" w:rsidR="00547F89" w:rsidRPr="00547F89" w:rsidRDefault="00547F89" w:rsidP="00547F89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7506706C" w14:textId="2255FE73" w:rsidR="00962DD8" w:rsidRPr="00E76216" w:rsidRDefault="00FC758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  <w:r>
              <w:rPr>
                <w:color w:val="2E2F30"/>
              </w:rPr>
              <w:t xml:space="preserve">.  </w:t>
            </w:r>
          </w:p>
          <w:p w14:paraId="7A339718" w14:textId="77777777" w:rsidR="00962DD8" w:rsidRPr="00962DD8" w:rsidRDefault="00962DD8" w:rsidP="00962DD8">
            <w:pPr>
              <w:pStyle w:val="answerparserlistitemxqlov"/>
              <w:shd w:val="clear" w:color="auto" w:fill="FFFFFF"/>
              <w:rPr>
                <w:color w:val="2E2F30"/>
              </w:rPr>
            </w:pPr>
          </w:p>
          <w:p w14:paraId="026396D3" w14:textId="77777777" w:rsidR="00863B39" w:rsidRPr="00E76216" w:rsidRDefault="00863B39" w:rsidP="00863B39"/>
          <w:p w14:paraId="60BA49C1" w14:textId="77777777" w:rsidR="00863B39" w:rsidRPr="00E76216" w:rsidRDefault="00863B39" w:rsidP="00863B3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14C54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Partner Source analysis</w:t>
            </w:r>
          </w:p>
          <w:p w14:paraId="0A79EA6A" w14:textId="753BB12A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Source</w:t>
            </w:r>
            <w:r w:rsidR="007E562A">
              <w:rPr>
                <w:b/>
                <w:bCs/>
                <w:color w:val="2E2F30"/>
              </w:rPr>
              <w:t xml:space="preserve"> 7-8</w:t>
            </w:r>
          </w:p>
          <w:p w14:paraId="0222AB52" w14:textId="77777777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</w:p>
          <w:p w14:paraId="07130EDB" w14:textId="7CF8095F" w:rsidR="003E28FF" w:rsidRPr="003E28FF" w:rsidRDefault="003E28FF" w:rsidP="003E28FF">
            <w:pPr>
              <w:pStyle w:val="answerparserlistitemxqlov"/>
              <w:rPr>
                <w:b/>
                <w:bCs/>
                <w:color w:val="2E2F30"/>
              </w:rPr>
            </w:pPr>
            <w:r w:rsidRPr="003E28FF">
              <w:rPr>
                <w:b/>
                <w:bCs/>
                <w:color w:val="2E2F30"/>
              </w:rPr>
              <w:t>using analysis on page 2</w:t>
            </w:r>
            <w:r w:rsidR="007E562A">
              <w:rPr>
                <w:b/>
                <w:bCs/>
                <w:color w:val="2E2F30"/>
              </w:rPr>
              <w:t>8</w:t>
            </w:r>
          </w:p>
          <w:p w14:paraId="65AC4CAC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27765" w14:textId="77777777" w:rsidR="00E76216" w:rsidRPr="00E76216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962DD8">
              <w:rPr>
                <w:color w:val="2E2F30"/>
              </w:rPr>
              <w:t>Partner Source analysis</w:t>
            </w:r>
          </w:p>
          <w:p w14:paraId="487B7F09" w14:textId="77777777" w:rsidR="007E562A" w:rsidRDefault="00E76216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 w:rsidRPr="00E76216">
              <w:rPr>
                <w:color w:val="2E2F30"/>
              </w:rPr>
              <w:t>Source</w:t>
            </w:r>
            <w:r w:rsidR="007E562A">
              <w:rPr>
                <w:color w:val="2E2F30"/>
              </w:rPr>
              <w:t xml:space="preserve"> 9</w:t>
            </w:r>
          </w:p>
          <w:p w14:paraId="55FCFDAD" w14:textId="6B6D380D" w:rsidR="00010A3A" w:rsidRPr="00E76216" w:rsidRDefault="00010A3A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>
              <w:rPr>
                <w:color w:val="2E2F30"/>
              </w:rPr>
              <w:t xml:space="preserve">using analysis on page </w:t>
            </w:r>
            <w:r w:rsidR="007E562A">
              <w:rPr>
                <w:color w:val="2E2F30"/>
              </w:rPr>
              <w:t xml:space="preserve">30. </w:t>
            </w:r>
          </w:p>
          <w:p w14:paraId="1E066157" w14:textId="6A83312D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DE4B2" w14:textId="77777777" w:rsidR="007E562A" w:rsidRPr="007E562A" w:rsidRDefault="007E562A" w:rsidP="007E562A">
            <w:pPr>
              <w:pStyle w:val="paragraph"/>
              <w:spacing w:before="0" w:beforeAutospacing="0" w:after="0" w:afterAutospacing="0" w:line="259" w:lineRule="auto"/>
              <w:rPr>
                <w:rFonts w:cs="Segoe UI"/>
                <w:sz w:val="20"/>
                <w:szCs w:val="20"/>
              </w:rPr>
            </w:pPr>
            <w:r w:rsidRPr="007E562A">
              <w:rPr>
                <w:rFonts w:cs="Segoe UI"/>
                <w:b/>
                <w:bCs/>
                <w:sz w:val="20"/>
                <w:szCs w:val="20"/>
              </w:rPr>
              <w:t>Task:</w:t>
            </w:r>
            <w:r w:rsidRPr="007E562A">
              <w:rPr>
                <w:rFonts w:cs="Segoe UI"/>
                <w:sz w:val="20"/>
                <w:szCs w:val="20"/>
              </w:rPr>
              <w:t> Write an essay discussing the strengths and weaknesses of using regions to organize geographical information. Consider both practical and theoretical perspectives.</w:t>
            </w:r>
          </w:p>
          <w:p w14:paraId="38CB33FE" w14:textId="77777777" w:rsidR="007E562A" w:rsidRPr="007E562A" w:rsidRDefault="007E562A" w:rsidP="007E562A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 xml:space="preserve">in reading and writing tasks that assess their understanding of the lesson. </w:t>
            </w:r>
            <w:r>
              <w:rPr>
                <w:rFonts w:ascii="Cambria" w:hAnsi="Cambria"/>
                <w:sz w:val="20"/>
                <w:szCs w:val="20"/>
              </w:rPr>
              <w:lastRenderedPageBreak/>
              <w:t>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75AEE8E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54C199AC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34E75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to write down three key </w:t>
            </w:r>
            <w:r w:rsidRPr="00634E75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63B39" w:rsidRPr="006D32FE" w:rsidRDefault="00962DD8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to write down three key concepts they </w:t>
            </w: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5A9AE249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to write down three key concepts they </w:t>
            </w: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76828323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to write down three key concepts they </w:t>
            </w: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C64AF" w14:textId="77777777" w:rsidR="007A6FC1" w:rsidRDefault="007A6FC1">
      <w:r>
        <w:separator/>
      </w:r>
    </w:p>
  </w:endnote>
  <w:endnote w:type="continuationSeparator" w:id="0">
    <w:p w14:paraId="1C672BC9" w14:textId="77777777" w:rsidR="007A6FC1" w:rsidRDefault="007A6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C3830" w14:textId="77777777" w:rsidR="007A6FC1" w:rsidRDefault="007A6FC1">
      <w:r>
        <w:separator/>
      </w:r>
    </w:p>
  </w:footnote>
  <w:footnote w:type="continuationSeparator" w:id="0">
    <w:p w14:paraId="15AA6940" w14:textId="77777777" w:rsidR="007A6FC1" w:rsidRDefault="007A6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0F30F0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959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562A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3269F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32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190</Words>
  <Characters>678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12T12:50:00Z</cp:lastPrinted>
  <dcterms:created xsi:type="dcterms:W3CDTF">2024-08-24T05:05:00Z</dcterms:created>
  <dcterms:modified xsi:type="dcterms:W3CDTF">2024-08-24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